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conomist</w:t>
      </w:r>
      <w:r>
        <w:t xml:space="preserve"> </w:t>
      </w:r>
      <w:r>
        <w:t xml:space="preserve">Position,</w:t>
      </w:r>
      <w:r>
        <w:t xml:space="preserve"> </w:t>
      </w:r>
      <w:r>
        <w:t xml:space="preserve">Dubai</w:t>
      </w:r>
    </w:p>
    <w:bookmarkStart w:id="20" w:name="internship-application-letter"/>
    <w:p>
      <w:pPr>
        <w:pStyle w:val="Heading1"/>
      </w:pPr>
      <w:r>
        <w:t xml:space="preserve">Internship Application Letter</w:t>
      </w:r>
    </w:p>
    <w:p>
      <w:pPr>
        <w:pStyle w:val="FirstParagraph"/>
      </w:pPr>
      <w:r>
        <w:t xml:space="preserve">For the Economist Internship Position at [Company Name], Dubai, United Arab Emirat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Dubai International Financial Centre (DIFC)</w:t>
      </w:r>
      <w:r>
        <w:br/>
      </w:r>
      <w:r>
        <w:t xml:space="preserve">Dubai, United Arab Emirates</w:t>
      </w:r>
    </w:p>
    <w:bookmarkStart w:id="21" w:name="X9d97f3a8fdd71689ed39004f520d102a2f11b78"/>
    <w:p>
      <w:pPr>
        <w:pStyle w:val="Heading2"/>
      </w:pPr>
      <w:r>
        <w:t xml:space="preserve">Subject: Application for Economist Internship Position</w:t>
      </w:r>
    </w:p>
    <w:p>
      <w:pPr>
        <w:pStyle w:val="FirstParagraph"/>
      </w:pPr>
      <w:r>
        <w:t xml:space="preserve">Dear Hiring Manager,</w:t>
      </w:r>
    </w:p>
    <w:p>
      <w:pPr>
        <w:pStyle w:val="BodyText"/>
      </w:pPr>
      <w:r>
        <w:t xml:space="preserve">I am writing to express my profound enthusiasm for the Economist Internship position at [Company Name] in Dubai, United Arab Emirates. As a dedicated economics student with a proven passion for analyzing macroeconomic trends and contributing to strategic decision-making, I am eager to immerse myself in the dynamic economic ecosystem of Dubai—a global hub where visionary leadership meets unparalleled economic diversification. This Internship Application Letter serves as my formal expression of commitment to leveraging my academic foundation and analytical skills within the thriving context of United Arab Emirates Dubai, a city that has redefined modern economic development through innovation and inclusive growth.</w:t>
      </w:r>
    </w:p>
    <w:p>
      <w:pPr>
        <w:pStyle w:val="BodyText"/>
      </w:pPr>
      <w:r>
        <w:t xml:space="preserve">My academic journey at [Your University] has equipped me with rigorous theoretical knowledge and practical application skills essential for this role. I have completed advanced coursework in Econometrics, International Trade Policy, and Development Economics, consistently achieving top 5% of my cohort. My capstone project analyzed the impact of tourism diversification strategies on Dubai’s GDP resilience during global economic volatility—a study directly relevant to the United Arab Emirates’ strategic vision under Vision 2030. Through this research, I developed proficiency in Stata and Python for data analysis, producing visualizations that demonstrated how Dubai’s non-oil sectors (including real estate, finance, and tourism) contributed 75% of GDP growth between 2019-2023. This aligns precisely with the analytical demands of your Economist Internship role.</w:t>
      </w:r>
    </w:p>
    <w:p>
      <w:pPr>
        <w:pStyle w:val="BodyText"/>
      </w:pPr>
      <w:r>
        <w:t xml:space="preserve">What excites me most about pursuing this internship in Dubai is the city’s unparalleled position as a nexus of global commerce and economic innovation. As I have studied extensively, Dubai has masterfully transformed from an oil-dependent economy into a $450 billion annual GDP powerhouse with one of the world’s highest growth rates (2.9% in 2023). The United Arab Emirates’ strategic initiatives—such as the Dubai Economic Agenda D33, free zone expansions (including DIFC and Dubai International Capital), and sovereign wealth fund investments—create a living laboratory for economic policy in action. I am particularly inspired by how Dubai integrates cultural diversity with economic pragmatism: its 85% foreign population drives innovation across sectors while maintaining stability through robust regulatory frameworks. This environment is ideal for an aspiring Economist to observe theory translated into real-world impact.</w:t>
      </w:r>
    </w:p>
    <w:p>
      <w:pPr>
        <w:pStyle w:val="BodyText"/>
      </w:pPr>
      <w:r>
        <w:t xml:space="preserve">My professional experiences further prepare me for this internship. As a Research Assistant at [University Economics Department], I assisted in a UAE government-funded study on SME digital adoption, analyzing how fintech innovations increased small business revenue by 32% across Gulf Cooperation Council markets. I also interned with [Local Economic Research Firm] in my home country, where I contributed to quarterly reports on GCC trade flows—skills directly transferable to monitoring Dubai’s evolving role as the Middle East’s primary trading conduit (handling 40% of regional exports). Crucially, I have developed fluency in Arabic business etiquette through a semester abroad in Abu Dhabi, allowing me to navigate cultural nuances with respect—a vital asset when collaborating with UAE stakeholders.</w:t>
      </w:r>
    </w:p>
    <w:p>
      <w:pPr>
        <w:pStyle w:val="BodyText"/>
      </w:pPr>
      <w:r>
        <w:t xml:space="preserve">I understand that the United Arab Emirates Dubai offers more than just internship opportunities; it presents a unique chance to engage with an economy actively shaping its future. The UAE’s commitment to sustainability (evident in projects like Masdar City and COP28 hosting) and its focus on knowledge-based industries align perfectly with my career goals. I am eager to contribute my skills in data-driven analysis while learning from Dubai’s experts who are pioneering economic models that balance tradition with technological advancement. Specifically, I wish to support your team by:</w:t>
      </w:r>
    </w:p>
    <w:p>
      <w:pPr>
        <w:numPr>
          <w:ilvl w:val="0"/>
          <w:numId w:val="1001"/>
        </w:numPr>
        <w:pStyle w:val="Compact"/>
      </w:pPr>
      <w:r>
        <w:t xml:space="preserve">Developing predictive models for emerging sectors like green hydrogen and AI-driven supply chains</w:t>
      </w:r>
    </w:p>
    <w:p>
      <w:pPr>
        <w:numPr>
          <w:ilvl w:val="0"/>
          <w:numId w:val="1001"/>
        </w:numPr>
        <w:pStyle w:val="Compact"/>
      </w:pPr>
      <w:r>
        <w:t xml:space="preserve">Researching the socioeconomic impact of Dubai’s recent visa reforms on talent migration</w:t>
      </w:r>
    </w:p>
    <w:p>
      <w:pPr>
        <w:numPr>
          <w:ilvl w:val="0"/>
          <w:numId w:val="1001"/>
        </w:numPr>
        <w:pStyle w:val="Compact"/>
      </w:pPr>
      <w:r>
        <w:t xml:space="preserve">Supporting policy briefings for international investors exploring UAE market entry strategies</w:t>
      </w:r>
    </w:p>
    <w:p>
      <w:pPr>
        <w:pStyle w:val="FirstParagraph"/>
      </w:pPr>
      <w:r>
        <w:t xml:space="preserve">What sets Dubai apart as the ideal location for my internship is its ecosystem of cross-cultural collaboration. The city attracts economists from 190+ nationalities at institutions like the Emirates Institute for Banking and Financial Studies (EIBFS), fostering a melting pot of perspectives. This environment mirrors my belief that economic progress thrives on diverse thought—a principle I championed during my university’s Model Arab League, where I co-authored a resolution on regional financial cooperation. In Dubai, I would not merely observe economic policy; I would participate in its creation within the vibrant context of United Arab Emirates Dubai.</w:t>
      </w:r>
    </w:p>
    <w:p>
      <w:pPr>
        <w:pStyle w:val="BodyText"/>
      </w:pPr>
      <w:r>
        <w:t xml:space="preserve">I am deeply impressed by [Company Name]’s reputation as an innovation leader in Gulf economics—particularly your recent work on digital currency frameworks and sustainable investment metrics. My academic rigor, research capabilities, and cultural adaptability position me to immediately contribute to your team’s objectives while absorbing the expertise that makes Dubai a global economic beacon. I am confident that my proactive approach (evidenced by my 200+ hours of volunteer data analysis for UN Women’s gender-economy reports) aligns with your internship program’s goals.</w:t>
      </w:r>
    </w:p>
    <w:p>
      <w:pPr>
        <w:pStyle w:val="BodyText"/>
      </w:pPr>
      <w:r>
        <w:t xml:space="preserve">Thank you for considering my application for this prestigious Internship Application Letter opportunity. I have attached my resume, academic transcripts, and a portfolio of economic research projects demonstrating my analytical capabilities. I welcome the chance to discuss how my skills in quantitative analysis, policy research, and cross-cultural communication can support [Company Name]’s mission within United Arab Emirates Dubai’s transformative economic landscape. I am available for an interview at your earliest convenience and can be reached via email or phone at your preferred time.</w:t>
      </w:r>
    </w:p>
    <w:p>
      <w:pPr>
        <w:pStyle w:val="BodyText"/>
      </w:pPr>
      <w:r>
        <w:t xml:space="preserve">With sincere appreciation for your time and consideration,</w:t>
      </w:r>
    </w:p>
    <w:p>
      <w:pPr>
        <w:pStyle w:val="BodyText"/>
      </w:pPr>
      <w:r>
        <w:rPr>
          <w:bCs/>
          <w:b/>
        </w:rPr>
        <w:t xml:space="preserve">Sincerely,</w:t>
      </w:r>
    </w:p>
    <w:p>
      <w:pPr>
        <w:pStyle w:val="BodyText"/>
      </w:pPr>
      <w:r>
        <w:t xml:space="preserve">[Your Full Name]</w:t>
      </w:r>
    </w:p>
    <w:p>
      <w:pPr>
        <w:pStyle w:val="BodyText"/>
      </w:pPr>
      <w:r>
        <w:t xml:space="preserve">Student, [Your University]</w:t>
      </w:r>
    </w:p>
    <w:p>
      <w:pPr>
        <w:pStyle w:val="BodyText"/>
      </w:pPr>
      <w:r>
        <w:t xml:space="preserve">Email: your.email@university.edu | Phone: +[Country Code] [Number]</w:t>
      </w:r>
    </w:p>
    <w:p>
      <w:pPr>
        <w:pStyle w:val="BodyText"/>
      </w:pPr>
      <w:r>
        <w:rPr>
          <w:iCs/>
          <w:i/>
        </w:rPr>
        <w:t xml:space="preserve">This Internship Application Letter was crafted with meticulous attention to the economic context of Dubai, United Arab Emirates, and reflects my commitment to contributing meaningfully to its evolving Economist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conomist Position, Dubai</dc:title>
  <dc:creator/>
  <dc:language>en</dc:language>
  <cp:keywords/>
  <dcterms:created xsi:type="dcterms:W3CDTF">2026-07-23T16:50:57Z</dcterms:created>
  <dcterms:modified xsi:type="dcterms:W3CDTF">2026-07-23T16:50:57Z</dcterms:modified>
</cp:coreProperties>
</file>

<file path=docProps/custom.xml><?xml version="1.0" encoding="utf-8"?>
<Properties xmlns="http://schemas.openxmlformats.org/officeDocument/2006/custom-properties" xmlns:vt="http://schemas.openxmlformats.org/officeDocument/2006/docPropsVTypes"/>
</file>